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6819CD" w:rsidRDefault="006E6ED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hecklist for Administrators: Summer COVID-19 Planning </w:t>
      </w:r>
    </w:p>
    <w:p w14:paraId="00000002" w14:textId="77777777" w:rsidR="006819CD" w:rsidRDefault="006E6EDA">
      <w:pPr>
        <w:rPr>
          <w:sz w:val="24"/>
          <w:szCs w:val="24"/>
        </w:rPr>
      </w:pPr>
      <w:r>
        <w:rPr>
          <w:sz w:val="24"/>
          <w:szCs w:val="24"/>
        </w:rPr>
        <w:t xml:space="preserve">Areas to </w:t>
      </w:r>
      <w:proofErr w:type="gramStart"/>
      <w:r>
        <w:rPr>
          <w:sz w:val="24"/>
          <w:szCs w:val="24"/>
        </w:rPr>
        <w:t>plan ahead</w:t>
      </w:r>
      <w:proofErr w:type="gramEnd"/>
      <w:r>
        <w:rPr>
          <w:sz w:val="24"/>
          <w:szCs w:val="24"/>
        </w:rPr>
        <w:t>:</w:t>
      </w:r>
    </w:p>
    <w:p w14:paraId="00000003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evelop a task force to address school needs with the reopening process</w:t>
      </w:r>
    </w:p>
    <w:p w14:paraId="00000004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orning Dropoff process</w:t>
      </w:r>
    </w:p>
    <w:p w14:paraId="00000005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Student Transportation</w:t>
      </w:r>
    </w:p>
    <w:p w14:paraId="00000006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Health Checks (temperature readings and maintaining HIPPA laws)</w:t>
      </w:r>
    </w:p>
    <w:p w14:paraId="00000007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lassroom entry</w:t>
      </w:r>
    </w:p>
    <w:p w14:paraId="00000008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PE Requirements (masks, dividers, cleaning products)</w:t>
      </w:r>
    </w:p>
    <w:p w14:paraId="00000009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lassroom size, set up, distancing expectations</w:t>
      </w:r>
    </w:p>
    <w:p w14:paraId="0000000A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ransition plans during the school day</w:t>
      </w:r>
    </w:p>
    <w:p w14:paraId="0000000B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Late students (tardiness)</w:t>
      </w:r>
    </w:p>
    <w:p w14:paraId="0000000C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anitatio</w:t>
      </w:r>
      <w:r>
        <w:rPr>
          <w:color w:val="000000"/>
        </w:rPr>
        <w:t>n during the school day</w:t>
      </w:r>
    </w:p>
    <w:p w14:paraId="0000000D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estroom sanitation &amp; procedures</w:t>
      </w:r>
    </w:p>
    <w:p w14:paraId="0000000E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ovement of classes/schedule of the day (traffic patterns, labeling/signage)</w:t>
      </w:r>
    </w:p>
    <w:p w14:paraId="0000000F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Lunch procedures </w:t>
      </w:r>
    </w:p>
    <w:p w14:paraId="00000010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urchase or Student Brought Only</w:t>
      </w:r>
    </w:p>
    <w:p w14:paraId="00000011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rocedures for handling money on campus</w:t>
      </w:r>
    </w:p>
    <w:p w14:paraId="00000012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hapel or school-day event procedures (rallies, assemblies, or celebrations)</w:t>
      </w:r>
    </w:p>
    <w:p w14:paraId="00000013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lan for Fundraisers</w:t>
      </w:r>
    </w:p>
    <w:p w14:paraId="00000014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ecess/Playground policies, procedures, sanitation</w:t>
      </w:r>
    </w:p>
    <w:p w14:paraId="00000015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Plan for Specials Classes: P.E./Band/Art/Choir </w:t>
      </w:r>
    </w:p>
    <w:p w14:paraId="00000016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Locker Rooms, sports practice protocols, and game day proto</w:t>
      </w:r>
      <w:r>
        <w:rPr>
          <w:color w:val="000000"/>
        </w:rPr>
        <w:t xml:space="preserve">cols </w:t>
      </w:r>
    </w:p>
    <w:p w14:paraId="00000017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Other extra-curricular activity plans &amp; protocols (including practices &amp; event policies)</w:t>
      </w:r>
    </w:p>
    <w:p w14:paraId="00000018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Afternoon pick-up process/dismissal</w:t>
      </w:r>
    </w:p>
    <w:p w14:paraId="00000019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After school programs set up</w:t>
      </w:r>
    </w:p>
    <w:p w14:paraId="0000001A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eacher common area protocols/sanitation expectations</w:t>
      </w:r>
    </w:p>
    <w:p w14:paraId="0000001B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ain office procedures</w:t>
      </w:r>
    </w:p>
    <w:p w14:paraId="0000001C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roper signage thro</w:t>
      </w:r>
      <w:r>
        <w:rPr>
          <w:color w:val="000000"/>
        </w:rPr>
        <w:t>ughout school &amp; parking lot</w:t>
      </w:r>
    </w:p>
    <w:p w14:paraId="0000001D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olicies &amp; Procedures for Visitors clearly stated</w:t>
      </w:r>
    </w:p>
    <w:p w14:paraId="0000001E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peech Therapists, Title 1, substitutes, Paraprofessionals, Behavioral Therapists</w:t>
      </w:r>
    </w:p>
    <w:p w14:paraId="0000001F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arents, families, or other community visitors</w:t>
      </w:r>
    </w:p>
    <w:p w14:paraId="00000020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ommunication plan to parents</w:t>
      </w:r>
    </w:p>
    <w:p w14:paraId="00000021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rocedure to notify</w:t>
      </w:r>
      <w:r>
        <w:rPr>
          <w:color w:val="000000"/>
        </w:rPr>
        <w:t xml:space="preserve"> parents of major changes quickly</w:t>
      </w:r>
    </w:p>
    <w:p w14:paraId="00000022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Identify someone that can handle those calls or establish an email or website</w:t>
      </w:r>
    </w:p>
    <w:p w14:paraId="00000023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rocedure for fielding parent questions/concerns</w:t>
      </w:r>
    </w:p>
    <w:p w14:paraId="00000024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lan for students, staff, or visitors who become ill with fever at school</w:t>
      </w:r>
    </w:p>
    <w:p w14:paraId="00000025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Early pick-up procedure</w:t>
      </w:r>
    </w:p>
    <w:p w14:paraId="00000026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ontingency plan options for school reopening (what will policy/procedure look like for each scenario)</w:t>
      </w:r>
    </w:p>
    <w:p w14:paraId="00000027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omplete closure with remote learning</w:t>
      </w:r>
    </w:p>
    <w:p w14:paraId="00000028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omplete opening compliant with distancing guidelines</w:t>
      </w:r>
    </w:p>
    <w:p w14:paraId="00000029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Partial closure with alternating in-person days for students </w:t>
      </w:r>
      <w:r>
        <w:rPr>
          <w:color w:val="000000"/>
        </w:rPr>
        <w:t>combined with remote learning</w:t>
      </w:r>
    </w:p>
    <w:p w14:paraId="0000002A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ossible extended or adjusted daily schedule</w:t>
      </w:r>
    </w:p>
    <w:p w14:paraId="0000002B" w14:textId="77777777" w:rsidR="006819CD" w:rsidRDefault="006E6E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eacher expectations and agreements on workload</w:t>
      </w:r>
    </w:p>
    <w:p w14:paraId="0000002C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ecision Tree for when to close school/what to do if a school community member tests positive</w:t>
      </w:r>
    </w:p>
    <w:p w14:paraId="0000002D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Plan &amp; procedure for loaning/accessing </w:t>
      </w:r>
      <w:r>
        <w:rPr>
          <w:color w:val="000000"/>
        </w:rPr>
        <w:t>technology</w:t>
      </w:r>
    </w:p>
    <w:p w14:paraId="0000002E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lan for students with no access to internet</w:t>
      </w:r>
    </w:p>
    <w:p w14:paraId="0000002F" w14:textId="77777777" w:rsidR="006819CD" w:rsidRDefault="006E6E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lastRenderedPageBreak/>
        <w:t>Plans &amp; student, teacher, parent written expectations for remote learning</w:t>
      </w:r>
    </w:p>
    <w:p w14:paraId="00000030" w14:textId="77777777" w:rsidR="006819CD" w:rsidRDefault="006819CD"/>
    <w:sectPr w:rsidR="006819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4B7A32"/>
    <w:multiLevelType w:val="multilevel"/>
    <w:tmpl w:val="68ECC174"/>
    <w:lvl w:ilvl="0">
      <w:start w:val="1"/>
      <w:numFmt w:val="bullet"/>
      <w:lvlText w:val="□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TMwMjSxtLQ0MbZQ0lEKTi0uzszPAykwrAUAdNnXpCwAAAA="/>
  </w:docVars>
  <w:rsids>
    <w:rsidRoot w:val="006819CD"/>
    <w:rsid w:val="006819CD"/>
    <w:rsid w:val="006E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C3070E-E699-4870-B51B-E25AFE4DA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134393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odnG7zt3jb8Gjyxslk6tT6iRDqA==">AMUW2mXa4KYiKaSmDKatBEQBoIqExAgl8iJLM0pkP+zEeEusvsQcaXjB/g81ffexE+DC2/5gAVFDT3QiV37p8oXuF/8XWPrsGo1GuEmLdBK/9SLyPRzJfi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Spent</dc:creator>
  <cp:lastModifiedBy>Michael Burroughs</cp:lastModifiedBy>
  <cp:revision>2</cp:revision>
  <dcterms:created xsi:type="dcterms:W3CDTF">2020-06-12T14:33:00Z</dcterms:created>
  <dcterms:modified xsi:type="dcterms:W3CDTF">2020-06-1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88510415681A4EAE73AE8597228569</vt:lpwstr>
  </property>
</Properties>
</file>